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ley ba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6 West Superior Street, Chicago, IL, USA Chicago, IL, USA 6065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leynanny85@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0443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ps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ero Pika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in Pika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